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7851F" w14:textId="2E3B8347" w:rsidR="00BC0306" w:rsidRPr="00D262DC" w:rsidRDefault="00082B47" w:rsidP="00BC0306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D262DC"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F13C7" wp14:editId="5E5194B4">
                <wp:simplePos x="0" y="0"/>
                <wp:positionH relativeFrom="column">
                  <wp:posOffset>5765800</wp:posOffset>
                </wp:positionH>
                <wp:positionV relativeFrom="paragraph">
                  <wp:posOffset>934720</wp:posOffset>
                </wp:positionV>
                <wp:extent cx="2743200" cy="522668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5226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1E814" w14:textId="77777777" w:rsidR="00122397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Step 1:</w:t>
                            </w:r>
                          </w:p>
                          <w:p w14:paraId="53F1168A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2FA8CB7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>Hold the ends of the jump rope in each hand.</w:t>
                            </w:r>
                          </w:p>
                          <w:p w14:paraId="40F5277D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7F8CC8A" w14:textId="77777777" w:rsidR="00122397" w:rsidRDefault="00122397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Step 2:</w:t>
                            </w:r>
                          </w:p>
                          <w:p w14:paraId="3ECB93B6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2EE9532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>Step on the middle of the rope with both feet.</w:t>
                            </w:r>
                          </w:p>
                          <w:p w14:paraId="35DE5E1B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2ECCFB77" w14:textId="77777777" w:rsidR="00122397" w:rsidRDefault="00122397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Step 3:</w:t>
                            </w:r>
                          </w:p>
                          <w:p w14:paraId="08D7CCEA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9DCE7D3" w14:textId="760B7B3A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 xml:space="preserve">Bring the ends of the </w:t>
                            </w:r>
                            <w:r w:rsidR="00416B47">
                              <w:rPr>
                                <w:rFonts w:ascii="Arial" w:hAnsi="Arial" w:cs="Arial"/>
                                <w:sz w:val="36"/>
                              </w:rPr>
                              <w:t xml:space="preserve">rope </w:t>
                            </w: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>straight up by your side.</w:t>
                            </w:r>
                          </w:p>
                          <w:p w14:paraId="0AB67A0C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574E385" w14:textId="77777777" w:rsidR="00122397" w:rsidRDefault="00122397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D262DC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Step 4:</w:t>
                            </w:r>
                          </w:p>
                          <w:p w14:paraId="404931E5" w14:textId="77777777" w:rsidR="00122397" w:rsidRPr="00D262DC" w:rsidRDefault="00122397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30BEA18" w14:textId="53D82DE4" w:rsidR="00122397" w:rsidRPr="00D262DC" w:rsidRDefault="00122397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 xml:space="preserve">See if it’s the right length. </w:t>
                            </w: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 xml:space="preserve">The ends of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 xml:space="preserve">the </w:t>
                            </w:r>
                            <w:r w:rsidRPr="00D262DC">
                              <w:rPr>
                                <w:rFonts w:ascii="Arial" w:hAnsi="Arial" w:cs="Arial"/>
                                <w:sz w:val="36"/>
                              </w:rPr>
                              <w:t>rope should come near your armpi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DF13C7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" o:spid="_x0000_s1026" type="#_x0000_t202" style="position:absolute;left:0;text-align:left;margin-left:454pt;margin-top:73.6pt;width:3in;height:411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" filled="f" stroked="f">
                <v:textbox>
                  <w:txbxContent>
                    <w:p w14:paraId="32C1E814" w14:textId="77777777" w:rsidR="00122397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b/>
                          <w:sz w:val="36"/>
                        </w:rPr>
                        <w:t>Step 1:</w:t>
                      </w:r>
                    </w:p>
                    <w:p w14:paraId="53F1168A" w14:textId="77777777" w:rsidR="00122397" w:rsidRPr="00D262DC" w:rsidRDefault="00122397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2FA8CB7" w14:textId="77777777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sz w:val="36"/>
                        </w:rPr>
                        <w:t>Hold the ends of the jump rope in each hand.</w:t>
                      </w:r>
                    </w:p>
                    <w:p w14:paraId="40F5277D" w14:textId="77777777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</w:p>
                    <w:p w14:paraId="17F8CC8A" w14:textId="77777777" w:rsidR="00122397" w:rsidRDefault="00122397">
                      <w:pPr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b/>
                          <w:sz w:val="36"/>
                        </w:rPr>
                        <w:t>Step 2:</w:t>
                      </w:r>
                    </w:p>
                    <w:p w14:paraId="3ECB93B6" w14:textId="77777777" w:rsidR="00122397" w:rsidRPr="00D262DC" w:rsidRDefault="00122397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2EE9532" w14:textId="77777777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sz w:val="36"/>
                        </w:rPr>
                        <w:t>Step on the middle of the rope with both feet.</w:t>
                      </w:r>
                    </w:p>
                    <w:p w14:paraId="35DE5E1B" w14:textId="77777777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</w:p>
                    <w:p w14:paraId="2ECCFB77" w14:textId="77777777" w:rsidR="00122397" w:rsidRDefault="00122397">
                      <w:pPr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b/>
                          <w:sz w:val="36"/>
                        </w:rPr>
                        <w:t>Step 3:</w:t>
                      </w:r>
                    </w:p>
                    <w:p w14:paraId="08D7CCEA" w14:textId="77777777" w:rsidR="00122397" w:rsidRPr="00D262DC" w:rsidRDefault="00122397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9DCE7D3" w14:textId="760B7B3A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sz w:val="36"/>
                        </w:rPr>
                        <w:t xml:space="preserve">Bring the ends of the </w:t>
                      </w:r>
                      <w:r w:rsidR="00416B47">
                        <w:rPr>
                          <w:rFonts w:ascii="Arial" w:hAnsi="Arial" w:cs="Arial"/>
                          <w:sz w:val="36"/>
                        </w:rPr>
                        <w:t xml:space="preserve">rope </w:t>
                      </w:r>
                      <w:r w:rsidRPr="00D262DC">
                        <w:rPr>
                          <w:rFonts w:ascii="Arial" w:hAnsi="Arial" w:cs="Arial"/>
                          <w:sz w:val="36"/>
                        </w:rPr>
                        <w:t>straight up by your side.</w:t>
                      </w:r>
                    </w:p>
                    <w:p w14:paraId="0AB67A0C" w14:textId="77777777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</w:p>
                    <w:p w14:paraId="1574E385" w14:textId="77777777" w:rsidR="00122397" w:rsidRDefault="00122397">
                      <w:pPr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 w:rsidRPr="00D262DC">
                        <w:rPr>
                          <w:rFonts w:ascii="Arial" w:hAnsi="Arial" w:cs="Arial"/>
                          <w:b/>
                          <w:sz w:val="36"/>
                        </w:rPr>
                        <w:t>Step 4:</w:t>
                      </w:r>
                    </w:p>
                    <w:p w14:paraId="404931E5" w14:textId="77777777" w:rsidR="00122397" w:rsidRPr="00D262DC" w:rsidRDefault="00122397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30BEA18" w14:textId="53D82DE4" w:rsidR="00122397" w:rsidRPr="00D262DC" w:rsidRDefault="00122397">
                      <w:pPr>
                        <w:rPr>
                          <w:rFonts w:ascii="Arial" w:hAnsi="Arial" w:cs="Arial"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</w:rPr>
                        <w:t xml:space="preserve">See if it’s the right length. </w:t>
                      </w:r>
                      <w:r w:rsidRPr="00D262DC">
                        <w:rPr>
                          <w:rFonts w:ascii="Arial" w:hAnsi="Arial" w:cs="Arial"/>
                          <w:sz w:val="36"/>
                        </w:rPr>
                        <w:t xml:space="preserve">The ends of </w:t>
                      </w:r>
                      <w:r>
                        <w:rPr>
                          <w:rFonts w:ascii="Arial" w:hAnsi="Arial" w:cs="Arial"/>
                          <w:sz w:val="36"/>
                        </w:rPr>
                        <w:t xml:space="preserve">the </w:t>
                      </w:r>
                      <w:r w:rsidRPr="00D262DC">
                        <w:rPr>
                          <w:rFonts w:ascii="Arial" w:hAnsi="Arial" w:cs="Arial"/>
                          <w:sz w:val="36"/>
                        </w:rPr>
                        <w:t>rope should come near your armpi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62DC">
        <w:rPr>
          <w:rFonts w:ascii="Arial" w:hAnsi="Arial" w:cs="Arial"/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AA9E62C" wp14:editId="04361B7A">
            <wp:simplePos x="0" y="0"/>
            <wp:positionH relativeFrom="column">
              <wp:posOffset>-291465</wp:posOffset>
            </wp:positionH>
            <wp:positionV relativeFrom="paragraph">
              <wp:posOffset>974725</wp:posOffset>
            </wp:positionV>
            <wp:extent cx="5848985" cy="5044440"/>
            <wp:effectExtent l="25400" t="25400" r="18415" b="3556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pe Selection Illustration-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985" cy="504444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C0306" w:rsidRPr="00D262DC" w:rsidSect="00BC0306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C654B1" w14:textId="77777777" w:rsidR="00A37468" w:rsidRDefault="00A37468" w:rsidP="00122397">
      <w:r>
        <w:separator/>
      </w:r>
    </w:p>
  </w:endnote>
  <w:endnote w:type="continuationSeparator" w:id="0">
    <w:p w14:paraId="1E9457BF" w14:textId="77777777" w:rsidR="00A37468" w:rsidRDefault="00A37468" w:rsidP="00122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65542" w14:textId="77777777" w:rsidR="00A37468" w:rsidRDefault="00A37468" w:rsidP="00122397">
      <w:r>
        <w:separator/>
      </w:r>
    </w:p>
  </w:footnote>
  <w:footnote w:type="continuationSeparator" w:id="0">
    <w:p w14:paraId="1C09145A" w14:textId="77777777" w:rsidR="00A37468" w:rsidRDefault="00A37468" w:rsidP="0012239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DA9D0" w14:textId="6C4C0B04" w:rsidR="00122397" w:rsidRDefault="00082B4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AF34693" wp14:editId="069072B2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9513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peSelectionRulePos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5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Mjc0sjQwMDW0NLFQ0lEKTi0uzszPAykwqgUAhAIxRSwAAAA="/>
  </w:docVars>
  <w:rsids>
    <w:rsidRoot w:val="00BC0306"/>
    <w:rsid w:val="00082B47"/>
    <w:rsid w:val="00122397"/>
    <w:rsid w:val="00416B47"/>
    <w:rsid w:val="00752AE3"/>
    <w:rsid w:val="00782248"/>
    <w:rsid w:val="0091027C"/>
    <w:rsid w:val="009D5B8C"/>
    <w:rsid w:val="00A37468"/>
    <w:rsid w:val="00BC0306"/>
    <w:rsid w:val="00CC4902"/>
    <w:rsid w:val="00D262DC"/>
    <w:rsid w:val="00DD1FE4"/>
    <w:rsid w:val="00F20205"/>
    <w:rsid w:val="00F3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000A8"/>
  <w15:docId w15:val="{14A4B9A1-418C-4A89-A935-073A002AF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5B8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B8C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239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397"/>
  </w:style>
  <w:style w:type="paragraph" w:styleId="Footer">
    <w:name w:val="footer"/>
    <w:basedOn w:val="Normal"/>
    <w:link w:val="FooterChar"/>
    <w:uiPriority w:val="99"/>
    <w:unhideWhenUsed/>
    <w:rsid w:val="0012239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37:00Z</dcterms:created>
  <dcterms:modified xsi:type="dcterms:W3CDTF">2016-02-09T20:37:00Z</dcterms:modified>
</cp:coreProperties>
</file>